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A3DED8" w14:textId="77777777" w:rsidR="007530E5" w:rsidRDefault="00CB0B2D">
      <w:pPr>
        <w:pStyle w:val="a4"/>
      </w:pPr>
      <w:r>
        <w:t>Отчет по лабораторной работе №1</w:t>
      </w:r>
    </w:p>
    <w:p w14:paraId="43A8FE4D" w14:textId="77777777" w:rsidR="007530E5" w:rsidRDefault="00CB0B2D">
      <w:pPr>
        <w:pStyle w:val="a5"/>
      </w:pPr>
      <w:r>
        <w:t>Установка и конфигурация операционной системы на виртуальную машину</w:t>
      </w:r>
    </w:p>
    <w:p w14:paraId="4530B726" w14:textId="77777777" w:rsidR="007530E5" w:rsidRDefault="00CB0B2D">
      <w:pPr>
        <w:pStyle w:val="Author"/>
      </w:pPr>
      <w:r>
        <w:t>Швец Сергей НФИбд-03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12498736"/>
        <w:docPartObj>
          <w:docPartGallery w:val="Table of Contents"/>
          <w:docPartUnique/>
        </w:docPartObj>
      </w:sdtPr>
      <w:sdtEndPr/>
      <w:sdtContent>
        <w:p w14:paraId="78EF0B36" w14:textId="77777777" w:rsidR="007530E5" w:rsidRDefault="00CB0B2D">
          <w:pPr>
            <w:pStyle w:val="ae"/>
          </w:pPr>
          <w:r>
            <w:t>Содержание</w:t>
          </w:r>
        </w:p>
        <w:p w14:paraId="058E11BA" w14:textId="77777777" w:rsidR="007530E5" w:rsidRDefault="00CB0B2D">
          <w:r>
            <w:fldChar w:fldCharType="begin"/>
          </w:r>
          <w:r>
            <w:instrText>TOC \o "1-3" \h \z \u</w:instrText>
          </w:r>
          <w:r>
            <w:fldChar w:fldCharType="end"/>
          </w:r>
        </w:p>
      </w:sdtContent>
    </w:sdt>
    <w:p w14:paraId="364AD0D5" w14:textId="77777777" w:rsidR="007530E5" w:rsidRDefault="00CB0B2D">
      <w:pPr>
        <w:pStyle w:val="1"/>
      </w:pPr>
      <w:bookmarkStart w:id="0" w:name="цель-работы"/>
      <w:r>
        <w:t>Цель работы</w:t>
      </w:r>
    </w:p>
    <w:p w14:paraId="6F3A410F" w14:textId="77777777" w:rsidR="007530E5" w:rsidRDefault="00CB0B2D">
      <w:pPr>
        <w:pStyle w:val="FirstParagraph"/>
      </w:pPr>
      <w:r>
        <w:t>Приобретение практических навыков установки операционной системы на виртуальную на виртуальную машину, настройки минимально необходимых для дальнейшей работы сервисов</w:t>
      </w:r>
    </w:p>
    <w:p w14:paraId="28DED9CE" w14:textId="77777777" w:rsidR="007530E5" w:rsidRDefault="00CB0B2D">
      <w:pPr>
        <w:pStyle w:val="1"/>
      </w:pPr>
      <w:bookmarkStart w:id="1" w:name="последовательность-выполнения-работы"/>
      <w:bookmarkEnd w:id="0"/>
      <w:r>
        <w:t>Последовательность выполнения работы</w:t>
      </w:r>
    </w:p>
    <w:p w14:paraId="08568955" w14:textId="77777777" w:rsidR="007530E5" w:rsidRDefault="00CB0B2D">
      <w:pPr>
        <w:pStyle w:val="2"/>
      </w:pPr>
      <w:bookmarkStart w:id="2" w:name="создём-новую-виртуальную-машину"/>
      <w:r>
        <w:t>Создём новую виртуальную машину</w:t>
      </w:r>
    </w:p>
    <w:p w14:paraId="7ADF3F04" w14:textId="77777777" w:rsidR="007530E5" w:rsidRDefault="00CB0B2D">
      <w:pPr>
        <w:pStyle w:val="CaptionedFigure"/>
      </w:pPr>
      <w:r>
        <w:rPr>
          <w:noProof/>
        </w:rPr>
        <w:drawing>
          <wp:inline distT="0" distB="0" distL="0" distR="0" wp14:anchorId="5B6ADED0" wp14:editId="2DF2C22E">
            <wp:extent cx="5334000" cy="3487047"/>
            <wp:effectExtent l="0" t="0" r="0" b="0"/>
            <wp:docPr id="1" name="Picture" descr="VurtualBox: создание новой виртуальной 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81850C" w14:textId="77777777" w:rsidR="007530E5" w:rsidRDefault="00CB0B2D">
      <w:pPr>
        <w:pStyle w:val="ImageCaption"/>
      </w:pPr>
      <w:r>
        <w:t>VurtualBox: создан</w:t>
      </w:r>
      <w:r>
        <w:t>ие новой виртуальной машины</w:t>
      </w:r>
    </w:p>
    <w:p w14:paraId="40D9FC4B" w14:textId="77777777" w:rsidR="007530E5" w:rsidRDefault="00CB0B2D">
      <w:pPr>
        <w:pStyle w:val="2"/>
      </w:pPr>
      <w:bookmarkStart w:id="3" w:name="указываем-объём-оперативной-памяти"/>
      <w:bookmarkEnd w:id="2"/>
      <w:r>
        <w:lastRenderedPageBreak/>
        <w:t>Указываем объём оперативной памяти</w:t>
      </w:r>
    </w:p>
    <w:p w14:paraId="05B0A869" w14:textId="77777777" w:rsidR="007530E5" w:rsidRDefault="00CB0B2D">
      <w:pPr>
        <w:pStyle w:val="CaptionedFigure"/>
      </w:pPr>
      <w:r>
        <w:rPr>
          <w:noProof/>
        </w:rPr>
        <w:drawing>
          <wp:inline distT="0" distB="0" distL="0" distR="0" wp14:anchorId="551038C6" wp14:editId="6A5EEA81">
            <wp:extent cx="5334000" cy="3482224"/>
            <wp:effectExtent l="0" t="0" r="0" b="0"/>
            <wp:docPr id="2" name="Picture" descr="Объём оперативной памя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396B7B" w14:textId="77777777" w:rsidR="007530E5" w:rsidRDefault="00CB0B2D">
      <w:pPr>
        <w:pStyle w:val="ImageCaption"/>
      </w:pPr>
      <w:r>
        <w:t>Объём оперативной памяти</w:t>
      </w:r>
    </w:p>
    <w:p w14:paraId="66DD3562" w14:textId="77777777" w:rsidR="007530E5" w:rsidRDefault="00CB0B2D">
      <w:pPr>
        <w:pStyle w:val="2"/>
      </w:pPr>
      <w:bookmarkStart w:id="4" w:name="задаём-тип-жёсткого-диска"/>
      <w:bookmarkEnd w:id="3"/>
      <w:r>
        <w:t>Задаём тип жёсткого диска</w:t>
      </w:r>
    </w:p>
    <w:p w14:paraId="4F55D96D" w14:textId="77777777" w:rsidR="007530E5" w:rsidRDefault="00CB0B2D">
      <w:pPr>
        <w:pStyle w:val="CaptionedFigure"/>
      </w:pPr>
      <w:r>
        <w:rPr>
          <w:noProof/>
        </w:rPr>
        <w:drawing>
          <wp:inline distT="0" distB="0" distL="0" distR="0" wp14:anchorId="56574A40" wp14:editId="6DC86EF6">
            <wp:extent cx="5334000" cy="3360921"/>
            <wp:effectExtent l="0" t="0" r="0" b="0"/>
            <wp:docPr id="3" name="Picture" descr="Выбор типа виртуальн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0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8308DC" w14:textId="77777777" w:rsidR="007530E5" w:rsidRDefault="00CB0B2D">
      <w:pPr>
        <w:pStyle w:val="ImageCaption"/>
      </w:pPr>
      <w:r>
        <w:t>Выбор типа виртуального диска</w:t>
      </w:r>
    </w:p>
    <w:p w14:paraId="5CF7A6BA" w14:textId="77777777" w:rsidR="007530E5" w:rsidRDefault="00CB0B2D">
      <w:pPr>
        <w:pStyle w:val="2"/>
      </w:pPr>
      <w:bookmarkStart w:id="5" w:name="указываем-имя-и-размер-файла"/>
      <w:bookmarkEnd w:id="4"/>
      <w:r>
        <w:lastRenderedPageBreak/>
        <w:t>Указываем имя и размер файла</w:t>
      </w:r>
    </w:p>
    <w:p w14:paraId="23C4205D" w14:textId="77777777" w:rsidR="007530E5" w:rsidRDefault="00CB0B2D">
      <w:pPr>
        <w:pStyle w:val="CaptionedFigure"/>
      </w:pPr>
      <w:r>
        <w:rPr>
          <w:noProof/>
        </w:rPr>
        <w:drawing>
          <wp:inline distT="0" distB="0" distL="0" distR="0" wp14:anchorId="3D55BAEB" wp14:editId="1CF0A469">
            <wp:extent cx="5334000" cy="3717131"/>
            <wp:effectExtent l="0" t="0" r="0" b="0"/>
            <wp:docPr id="4" name="Picture" descr="Задание размера виртуальн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A4DC0" w14:textId="77777777" w:rsidR="007530E5" w:rsidRDefault="00CB0B2D">
      <w:pPr>
        <w:pStyle w:val="ImageCaption"/>
      </w:pPr>
      <w:r>
        <w:t>Задание размера виртуального диска</w:t>
      </w:r>
    </w:p>
    <w:p w14:paraId="2A25A0E8" w14:textId="77777777" w:rsidR="007530E5" w:rsidRDefault="00CB0B2D">
      <w:pPr>
        <w:pStyle w:val="2"/>
      </w:pPr>
      <w:bookmarkStart w:id="6" w:name="выбераем-образ-диска-с-дистрибутивом-ос"/>
      <w:bookmarkEnd w:id="5"/>
      <w:r>
        <w:t>Выбераем образ диска с дистрибутивом ОС</w:t>
      </w:r>
    </w:p>
    <w:p w14:paraId="009ABC2D" w14:textId="77777777" w:rsidR="007530E5" w:rsidRDefault="00CB0B2D">
      <w:pPr>
        <w:pStyle w:val="CaptionedFigure"/>
      </w:pPr>
      <w:r>
        <w:rPr>
          <w:noProof/>
        </w:rPr>
        <w:drawing>
          <wp:inline distT="0" distB="0" distL="0" distR="0" wp14:anchorId="56E01E38" wp14:editId="6EF42E85">
            <wp:extent cx="5334000" cy="2622500"/>
            <wp:effectExtent l="0" t="0" r="0" b="0"/>
            <wp:docPr id="5" name="Picture" descr="Монтирование образа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31C04C" w14:textId="77777777" w:rsidR="007530E5" w:rsidRDefault="00CB0B2D">
      <w:pPr>
        <w:pStyle w:val="ImageCaption"/>
      </w:pPr>
      <w:r>
        <w:t>Монтирование образа диска</w:t>
      </w:r>
    </w:p>
    <w:p w14:paraId="4EAAF50F" w14:textId="77777777" w:rsidR="007530E5" w:rsidRDefault="00CB0B2D">
      <w:pPr>
        <w:pStyle w:val="2"/>
      </w:pPr>
      <w:bookmarkStart w:id="7" w:name="выберем-язык"/>
      <w:bookmarkEnd w:id="6"/>
      <w:r>
        <w:lastRenderedPageBreak/>
        <w:t>Выберем язык</w:t>
      </w:r>
    </w:p>
    <w:p w14:paraId="0F881067" w14:textId="77777777" w:rsidR="007530E5" w:rsidRDefault="00CB0B2D">
      <w:pPr>
        <w:pStyle w:val="CaptionedFigure"/>
      </w:pPr>
      <w:r>
        <w:rPr>
          <w:noProof/>
        </w:rPr>
        <w:drawing>
          <wp:inline distT="0" distB="0" distL="0" distR="0" wp14:anchorId="28A99EE7" wp14:editId="0E41BDB1">
            <wp:extent cx="5334000" cy="4505067"/>
            <wp:effectExtent l="0" t="0" r="0" b="0"/>
            <wp:docPr id="6" name="Picture" descr="Выбор региона и язы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5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E9EB9F" w14:textId="77777777" w:rsidR="007530E5" w:rsidRDefault="00CB0B2D">
      <w:pPr>
        <w:pStyle w:val="ImageCaption"/>
      </w:pPr>
      <w:r>
        <w:t>Выбор региона и языка</w:t>
      </w:r>
    </w:p>
    <w:p w14:paraId="36013969" w14:textId="77777777" w:rsidR="007530E5" w:rsidRDefault="00CB0B2D">
      <w:pPr>
        <w:pStyle w:val="2"/>
      </w:pPr>
      <w:bookmarkStart w:id="8" w:name="задаем-имя-узла"/>
      <w:bookmarkEnd w:id="7"/>
      <w:r>
        <w:lastRenderedPageBreak/>
        <w:t>Задаем имя узла</w:t>
      </w:r>
    </w:p>
    <w:p w14:paraId="6804345A" w14:textId="77777777" w:rsidR="007530E5" w:rsidRDefault="00CB0B2D">
      <w:pPr>
        <w:pStyle w:val="CaptionedFigure"/>
      </w:pPr>
      <w:r>
        <w:rPr>
          <w:noProof/>
        </w:rPr>
        <w:drawing>
          <wp:inline distT="0" distB="0" distL="0" distR="0" wp14:anchorId="0B16E481" wp14:editId="0848DAFE">
            <wp:extent cx="5334000" cy="4374511"/>
            <wp:effectExtent l="0" t="0" r="0" b="0"/>
            <wp:docPr id="7" name="Picture" descr="Настройка се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595E47" w14:textId="77777777" w:rsidR="007530E5" w:rsidRDefault="00CB0B2D">
      <w:pPr>
        <w:pStyle w:val="ImageCaption"/>
      </w:pPr>
      <w:r>
        <w:t>Настройка сети</w:t>
      </w:r>
    </w:p>
    <w:p w14:paraId="73828DC0" w14:textId="77777777" w:rsidR="007530E5" w:rsidRDefault="00CB0B2D">
      <w:pPr>
        <w:pStyle w:val="2"/>
      </w:pPr>
      <w:bookmarkStart w:id="9" w:name="X9d10c754a14c2ad1c83270560c5f81253a17799"/>
      <w:bookmarkEnd w:id="8"/>
      <w:r>
        <w:lastRenderedPageBreak/>
        <w:t>Выберем базовое и дополнительное окружение</w:t>
      </w:r>
    </w:p>
    <w:p w14:paraId="7284F549" w14:textId="77777777" w:rsidR="007530E5" w:rsidRDefault="00CB0B2D">
      <w:pPr>
        <w:pStyle w:val="CaptionedFigure"/>
      </w:pPr>
      <w:r>
        <w:rPr>
          <w:noProof/>
        </w:rPr>
        <w:drawing>
          <wp:inline distT="0" distB="0" distL="0" distR="0" wp14:anchorId="6E06099A" wp14:editId="78AB5626">
            <wp:extent cx="5334000" cy="4285107"/>
            <wp:effectExtent l="0" t="0" r="0" b="0"/>
            <wp:docPr id="8" name="Picture" descr="Выбор набора приложений и конфигурации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5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C2D925" w14:textId="77777777" w:rsidR="007530E5" w:rsidRDefault="00CB0B2D">
      <w:pPr>
        <w:pStyle w:val="ImageCaption"/>
      </w:pPr>
      <w:r>
        <w:t>Выбор набора приложений и конфигурации установки</w:t>
      </w:r>
    </w:p>
    <w:p w14:paraId="5B11425F" w14:textId="77777777" w:rsidR="007530E5" w:rsidRDefault="00CB0B2D">
      <w:pPr>
        <w:pStyle w:val="2"/>
      </w:pPr>
      <w:bookmarkStart w:id="10" w:name="задаём-пароль-root"/>
      <w:bookmarkEnd w:id="9"/>
      <w:r>
        <w:lastRenderedPageBreak/>
        <w:t>Задаём пароль root</w:t>
      </w:r>
    </w:p>
    <w:p w14:paraId="402C1FF0" w14:textId="77777777" w:rsidR="007530E5" w:rsidRDefault="00CB0B2D">
      <w:pPr>
        <w:pStyle w:val="CaptionedFigure"/>
      </w:pPr>
      <w:r>
        <w:rPr>
          <w:noProof/>
        </w:rPr>
        <w:drawing>
          <wp:inline distT="0" distB="0" distL="0" distR="0" wp14:anchorId="6014DDB9" wp14:editId="1B8AEE08">
            <wp:extent cx="5334000" cy="4397544"/>
            <wp:effectExtent l="0" t="0" r="0" b="0"/>
            <wp:docPr id="9" name="Picture" descr="Задание пароля root пользователю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7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20377" w14:textId="77777777" w:rsidR="007530E5" w:rsidRDefault="00CB0B2D">
      <w:pPr>
        <w:pStyle w:val="ImageCaption"/>
      </w:pPr>
      <w:r>
        <w:t>Задание пароля root пользователю</w:t>
      </w:r>
    </w:p>
    <w:p w14:paraId="4EDBDECC" w14:textId="77777777" w:rsidR="007530E5" w:rsidRDefault="00CB0B2D">
      <w:pPr>
        <w:pStyle w:val="2"/>
      </w:pPr>
      <w:bookmarkStart w:id="11" w:name="создём-пользователя"/>
      <w:bookmarkEnd w:id="10"/>
      <w:r>
        <w:lastRenderedPageBreak/>
        <w:t>Создём пользователя</w:t>
      </w:r>
    </w:p>
    <w:p w14:paraId="63FF079B" w14:textId="77777777" w:rsidR="007530E5" w:rsidRDefault="00CB0B2D">
      <w:pPr>
        <w:pStyle w:val="CaptionedFigure"/>
      </w:pPr>
      <w:r>
        <w:rPr>
          <w:noProof/>
        </w:rPr>
        <w:drawing>
          <wp:inline distT="0" distB="0" distL="0" distR="0" wp14:anchorId="3BDA6AFE" wp14:editId="4547740E">
            <wp:extent cx="5334000" cy="4408002"/>
            <wp:effectExtent l="0" t="0" r="0" b="0"/>
            <wp:docPr id="10" name="Picture" descr="Создание пользователя-администрат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8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D3BACC" w14:textId="77777777" w:rsidR="007530E5" w:rsidRDefault="00CB0B2D">
      <w:pPr>
        <w:pStyle w:val="ImageCaption"/>
      </w:pPr>
      <w:r>
        <w:t>Создание пользователя-администратора</w:t>
      </w:r>
    </w:p>
    <w:p w14:paraId="5AB1F6C1" w14:textId="77777777" w:rsidR="007530E5" w:rsidRDefault="00CB0B2D">
      <w:pPr>
        <w:pStyle w:val="2"/>
      </w:pPr>
      <w:bookmarkStart w:id="12" w:name="выбираем-часовой-пояс"/>
      <w:bookmarkEnd w:id="11"/>
      <w:r>
        <w:lastRenderedPageBreak/>
        <w:t>Выбираем часовой пояс</w:t>
      </w:r>
    </w:p>
    <w:p w14:paraId="7854315D" w14:textId="77777777" w:rsidR="007530E5" w:rsidRDefault="00CB0B2D">
      <w:pPr>
        <w:pStyle w:val="CaptionedFigure"/>
      </w:pPr>
      <w:r>
        <w:rPr>
          <w:noProof/>
        </w:rPr>
        <w:drawing>
          <wp:inline distT="0" distB="0" distL="0" distR="0" wp14:anchorId="613C187F" wp14:editId="5984B10D">
            <wp:extent cx="5334000" cy="3911600"/>
            <wp:effectExtent l="0" t="0" r="0" b="0"/>
            <wp:docPr id="11" name="Picture" descr="Выбор часового поя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F6A22A" w14:textId="77777777" w:rsidR="007530E5" w:rsidRDefault="00CB0B2D">
      <w:pPr>
        <w:pStyle w:val="ImageCaption"/>
      </w:pPr>
      <w:r>
        <w:t>Выбор часового пояса</w:t>
      </w:r>
    </w:p>
    <w:p w14:paraId="20B7F5F5" w14:textId="77777777" w:rsidR="007530E5" w:rsidRDefault="00CB0B2D">
      <w:pPr>
        <w:pStyle w:val="2"/>
      </w:pPr>
      <w:bookmarkStart w:id="13" w:name="X641e634593b3ba8b4728a531334be6da84a83ae"/>
      <w:bookmarkEnd w:id="12"/>
      <w:r>
        <w:t>Запскаем терминал, переходим под root и обновляем системные файлы</w:t>
      </w:r>
    </w:p>
    <w:p w14:paraId="4C638388" w14:textId="77777777" w:rsidR="007530E5" w:rsidRDefault="00CB0B2D">
      <w:pPr>
        <w:pStyle w:val="CaptionedFigure"/>
      </w:pPr>
      <w:r>
        <w:rPr>
          <w:noProof/>
        </w:rPr>
        <w:drawing>
          <wp:inline distT="0" distB="0" distL="0" distR="0" wp14:anchorId="528935A9" wp14:editId="74DC6A7C">
            <wp:extent cx="5334000" cy="3458708"/>
            <wp:effectExtent l="0" t="0" r="0" b="0"/>
            <wp:docPr id="12" name="Picture" descr="Обновление системных файлов из под root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3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B9D5D8" w14:textId="77777777" w:rsidR="007530E5" w:rsidRDefault="00CB0B2D">
      <w:pPr>
        <w:pStyle w:val="ImageCaption"/>
      </w:pPr>
      <w:r>
        <w:t>Обновление системных файлов из под root пользователя</w:t>
      </w:r>
    </w:p>
    <w:p w14:paraId="144D865B" w14:textId="77777777" w:rsidR="007530E5" w:rsidRDefault="00CB0B2D">
      <w:pPr>
        <w:pStyle w:val="2"/>
      </w:pPr>
      <w:bookmarkStart w:id="14" w:name="устанавливаем-mc"/>
      <w:bookmarkEnd w:id="13"/>
      <w:r>
        <w:lastRenderedPageBreak/>
        <w:t>Устанавливаем mc</w:t>
      </w:r>
    </w:p>
    <w:p w14:paraId="7D27FE16" w14:textId="77777777" w:rsidR="007530E5" w:rsidRDefault="00CB0B2D">
      <w:pPr>
        <w:pStyle w:val="CaptionedFigure"/>
      </w:pPr>
      <w:bookmarkStart w:id="15" w:name="fig:004"/>
      <w:r>
        <w:rPr>
          <w:noProof/>
        </w:rPr>
        <w:drawing>
          <wp:inline distT="0" distB="0" distL="0" distR="0" wp14:anchorId="46EE0BEF" wp14:editId="354CB773">
            <wp:extent cx="5334000" cy="3458150"/>
            <wp:effectExtent l="0" t="0" r="0" b="0"/>
            <wp:docPr id="13" name="Picture" descr="Установка m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4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024B9891" w14:textId="77777777" w:rsidR="007530E5" w:rsidRDefault="00CB0B2D">
      <w:pPr>
        <w:pStyle w:val="ImageCaption"/>
      </w:pPr>
      <w:r>
        <w:t>Установка mc</w:t>
      </w:r>
    </w:p>
    <w:p w14:paraId="2928AED8" w14:textId="77777777" w:rsidR="007530E5" w:rsidRDefault="00CB0B2D">
      <w:pPr>
        <w:pStyle w:val="1"/>
      </w:pPr>
      <w:bookmarkStart w:id="16" w:name="выводы"/>
      <w:bookmarkEnd w:id="1"/>
      <w:bookmarkEnd w:id="14"/>
      <w:r>
        <w:t>Выводы</w:t>
      </w:r>
    </w:p>
    <w:p w14:paraId="18C868D8" w14:textId="77777777" w:rsidR="007530E5" w:rsidRDefault="00CB0B2D">
      <w:pPr>
        <w:pStyle w:val="FirstParagraph"/>
      </w:pPr>
      <w:r>
        <w:t>Мы приобрели и закрепили практические навыки установки операционных систем на виртуальную машину</w:t>
      </w:r>
      <w:r>
        <w:t>, а также провели минимальную настройку.</w:t>
      </w:r>
      <w:bookmarkEnd w:id="16"/>
    </w:p>
    <w:sectPr w:rsidR="007530E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F2EEA3" w14:textId="77777777" w:rsidR="00CB0B2D" w:rsidRDefault="00CB0B2D">
      <w:pPr>
        <w:spacing w:after="0"/>
      </w:pPr>
      <w:r>
        <w:separator/>
      </w:r>
    </w:p>
  </w:endnote>
  <w:endnote w:type="continuationSeparator" w:id="0">
    <w:p w14:paraId="23B326F5" w14:textId="77777777" w:rsidR="00CB0B2D" w:rsidRDefault="00CB0B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A2282A" w14:textId="77777777" w:rsidR="00CB0B2D" w:rsidRDefault="00CB0B2D">
      <w:r>
        <w:separator/>
      </w:r>
    </w:p>
  </w:footnote>
  <w:footnote w:type="continuationSeparator" w:id="0">
    <w:p w14:paraId="6DE6638B" w14:textId="77777777" w:rsidR="00CB0B2D" w:rsidRDefault="00CB0B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AFC6F2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530E5"/>
    <w:rsid w:val="007530E5"/>
    <w:rsid w:val="00CB0B2D"/>
    <w:rsid w:val="00D7240B"/>
    <w:rsid w:val="00EC160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158975"/>
  <w15:docId w15:val="{563F01AF-5221-420A-B0CB-8E310E50E3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98</Words>
  <Characters>1132</Characters>
  <Application>Microsoft Office Word</Application>
  <DocSecurity>0</DocSecurity>
  <Lines>9</Lines>
  <Paragraphs>2</Paragraphs>
  <ScaleCrop>false</ScaleCrop>
  <Company/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Швец Сергей НФИбд-03-18</dc:creator>
  <cp:keywords/>
  <cp:lastModifiedBy>Швец Сергей Сергеевич</cp:lastModifiedBy>
  <cp:revision>2</cp:revision>
  <dcterms:created xsi:type="dcterms:W3CDTF">2021-09-18T20:36:00Z</dcterms:created>
  <dcterms:modified xsi:type="dcterms:W3CDTF">2021-09-18T20:3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D">
    <vt:lpwstr>1032182976</vt:lpwstr>
  </property>
  <property fmtid="{D5CDD505-2E9C-101B-9397-08002B2CF9AE}" pid="3" name="documentclass">
    <vt:lpwstr>scrreprt</vt:lpwstr>
  </property>
  <property fmtid="{D5CDD505-2E9C-101B-9397-08002B2CF9AE}" pid="4" name="fontsize">
    <vt:lpwstr>12pt</vt:lpwstr>
  </property>
  <property fmtid="{D5CDD505-2E9C-101B-9397-08002B2CF9AE}" pid="5" name="group">
    <vt:lpwstr>НФИбд-03-18</vt:lpwstr>
  </property>
  <property fmtid="{D5CDD505-2E9C-101B-9397-08002B2CF9AE}" pid="6" name="header-includes">
    <vt:lpwstr/>
  </property>
  <property fmtid="{D5CDD505-2E9C-101B-9397-08002B2CF9AE}" pid="7" name="indent">
    <vt:lpwstr>True</vt:lpwstr>
  </property>
  <property fmtid="{D5CDD505-2E9C-101B-9397-08002B2CF9AE}" pid="8" name="linestretch">
    <vt:lpwstr>1.5</vt:lpwstr>
  </property>
  <property fmtid="{D5CDD505-2E9C-101B-9397-08002B2CF9AE}" pid="9" name="lof">
    <vt:lpwstr>True</vt:lpwstr>
  </property>
  <property fmtid="{D5CDD505-2E9C-101B-9397-08002B2CF9AE}" pid="10" name="mainfont">
    <vt:lpwstr>PT Serif</vt:lpwstr>
  </property>
  <property fmtid="{D5CDD505-2E9C-101B-9397-08002B2CF9AE}" pid="11" name="mainfontoptions">
    <vt:lpwstr>Ligatures=TeX</vt:lpwstr>
  </property>
  <property fmtid="{D5CDD505-2E9C-101B-9397-08002B2CF9AE}" pid="12" name="monofont">
    <vt:lpwstr>PT Mono</vt:lpwstr>
  </property>
  <property fmtid="{D5CDD505-2E9C-101B-9397-08002B2CF9AE}" pid="13" name="monofontoptions">
    <vt:lpwstr>Scale=MatchLowercase</vt:lpwstr>
  </property>
  <property fmtid="{D5CDD505-2E9C-101B-9397-08002B2CF9AE}" pid="14" name="papersize">
    <vt:lpwstr>a4paper</vt:lpwstr>
  </property>
  <property fmtid="{D5CDD505-2E9C-101B-9397-08002B2CF9AE}" pid="15" name="pdf-engine">
    <vt:lpwstr>lualatex</vt:lpwstr>
  </property>
  <property fmtid="{D5CDD505-2E9C-101B-9397-08002B2CF9AE}" pid="16" name="polyglossia-lang">
    <vt:lpwstr>russian</vt:lpwstr>
  </property>
  <property fmtid="{D5CDD505-2E9C-101B-9397-08002B2CF9AE}" pid="17" name="polyglossia-otherlangs">
    <vt:lpwstr>english</vt:lpwstr>
  </property>
  <property fmtid="{D5CDD505-2E9C-101B-9397-08002B2CF9AE}" pid="18" name="romanfont">
    <vt:lpwstr>PT Serif</vt:lpwstr>
  </property>
  <property fmtid="{D5CDD505-2E9C-101B-9397-08002B2CF9AE}" pid="19" name="romanfontoptions">
    <vt:lpwstr>Ligatures=TeX</vt:lpwstr>
  </property>
  <property fmtid="{D5CDD505-2E9C-101B-9397-08002B2CF9AE}" pid="20" name="sansfont">
    <vt:lpwstr>PT Sans</vt:lpwstr>
  </property>
  <property fmtid="{D5CDD505-2E9C-101B-9397-08002B2CF9AE}" pid="21" name="sansfontoptions">
    <vt:lpwstr>Ligatures=TeX,Scale=MatchLowercase</vt:lpwstr>
  </property>
  <property fmtid="{D5CDD505-2E9C-101B-9397-08002B2CF9AE}" pid="22" name="subtitle">
    <vt:lpwstr>Установка и конфигурация операционной системы на виртуальную машину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